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-Accent6"/>
        <w:tblpPr w:leftFromText="180" w:rightFromText="180" w:horzAnchor="margin" w:tblpX="350" w:tblpY="568"/>
        <w:tblW w:w="10075" w:type="dxa"/>
        <w:tblLayout w:type="fixed"/>
        <w:tblLook w:val="0000" w:firstRow="0" w:lastRow="0" w:firstColumn="0" w:lastColumn="0" w:noHBand="0" w:noVBand="0"/>
      </w:tblPr>
      <w:tblGrid>
        <w:gridCol w:w="421"/>
        <w:gridCol w:w="810"/>
        <w:gridCol w:w="540"/>
        <w:gridCol w:w="540"/>
        <w:gridCol w:w="2846"/>
        <w:gridCol w:w="4918"/>
      </w:tblGrid>
      <w:tr w:rsidR="0048169C" w:rsidRPr="000C657D" w14:paraId="0CB7B285" w14:textId="77777777" w:rsidTr="00BC62BE">
        <w:tc>
          <w:tcPr>
            <w:tcW w:w="10075" w:type="dxa"/>
            <w:gridSpan w:val="6"/>
          </w:tcPr>
          <w:p w14:paraId="1B1B513C" w14:textId="3F415591" w:rsidR="0048169C" w:rsidRPr="00122831" w:rsidRDefault="00461881" w:rsidP="00BC62BE">
            <w:pPr>
              <w:jc w:val="center"/>
              <w:rPr>
                <w:rFonts w:ascii="Franklin Gothic Medium Cond" w:hAnsi="Franklin Gothic Medium Cond" w:cs="Arial"/>
                <w:sz w:val="30"/>
                <w:szCs w:val="30"/>
              </w:rPr>
            </w:pPr>
            <w:r>
              <w:rPr>
                <w:rFonts w:ascii="Franklin Gothic Medium Cond" w:hAnsi="Franklin Gothic Medium Cond" w:cs="Arial"/>
                <w:sz w:val="30"/>
                <w:szCs w:val="30"/>
              </w:rPr>
              <w:t>Emergency Management</w:t>
            </w:r>
            <w:bookmarkStart w:id="0" w:name="_GoBack"/>
            <w:bookmarkEnd w:id="0"/>
            <w:r w:rsidR="0048169C" w:rsidRPr="00122831">
              <w:rPr>
                <w:rFonts w:ascii="Franklin Gothic Medium Cond" w:hAnsi="Franklin Gothic Medium Cond" w:cs="Arial"/>
                <w:sz w:val="30"/>
                <w:szCs w:val="30"/>
              </w:rPr>
              <w:t xml:space="preserve"> Services</w:t>
            </w:r>
          </w:p>
          <w:p w14:paraId="02081FC6" w14:textId="77777777" w:rsidR="000D49A5" w:rsidRPr="00FB0687" w:rsidRDefault="00AE0627" w:rsidP="00BC62BE">
            <w:pPr>
              <w:jc w:val="center"/>
              <w:rPr>
                <w:rFonts w:ascii="Franklin Gothic Medium Cond" w:hAnsi="Franklin Gothic Medium Cond" w:cs="Arial"/>
                <w:sz w:val="32"/>
                <w:szCs w:val="32"/>
              </w:rPr>
            </w:pPr>
            <w:r w:rsidRPr="00122831">
              <w:rPr>
                <w:rFonts w:ascii="Franklin Gothic Medium Cond" w:hAnsi="Franklin Gothic Medium Cond" w:cs="Arial"/>
                <w:sz w:val="30"/>
                <w:szCs w:val="30"/>
              </w:rPr>
              <w:t>Facility Hazard Identification Inspection</w:t>
            </w:r>
          </w:p>
        </w:tc>
      </w:tr>
      <w:tr w:rsidR="0048169C" w:rsidRPr="000C657D" w14:paraId="10E61F97" w14:textId="77777777" w:rsidTr="00BC62BE">
        <w:trPr>
          <w:trHeight w:val="288"/>
        </w:trPr>
        <w:tc>
          <w:tcPr>
            <w:tcW w:w="5157" w:type="dxa"/>
            <w:gridSpan w:val="5"/>
          </w:tcPr>
          <w:p w14:paraId="7E4845A6" w14:textId="77777777" w:rsidR="0048169C" w:rsidRPr="00122831" w:rsidRDefault="00326CCF" w:rsidP="00BC62BE">
            <w:pPr>
              <w:spacing w:line="220" w:lineRule="exact"/>
              <w:rPr>
                <w:rFonts w:ascii="Franklin Gothic Book" w:hAnsi="Franklin Gothic Book" w:cs="Arial"/>
                <w:sz w:val="22"/>
                <w:szCs w:val="22"/>
              </w:rPr>
            </w:pPr>
            <w:r w:rsidRPr="00122831">
              <w:rPr>
                <w:rFonts w:ascii="Franklin Gothic Book" w:hAnsi="Franklin Gothic Book" w:cs="Arial"/>
                <w:sz w:val="22"/>
                <w:szCs w:val="22"/>
              </w:rPr>
              <w:t>Agency</w:t>
            </w:r>
            <w:r w:rsidR="0086574A" w:rsidRPr="00122831">
              <w:rPr>
                <w:rFonts w:ascii="Franklin Gothic Book" w:hAnsi="Franklin Gothic Book" w:cs="Arial"/>
                <w:sz w:val="22"/>
                <w:szCs w:val="22"/>
              </w:rPr>
              <w:t>:</w:t>
            </w:r>
          </w:p>
        </w:tc>
        <w:tc>
          <w:tcPr>
            <w:tcW w:w="4918" w:type="dxa"/>
          </w:tcPr>
          <w:p w14:paraId="35A4DE04" w14:textId="77777777" w:rsidR="0048169C" w:rsidRPr="00122831" w:rsidRDefault="0048169C" w:rsidP="00BC62BE">
            <w:pPr>
              <w:spacing w:line="220" w:lineRule="exact"/>
              <w:rPr>
                <w:rFonts w:ascii="Franklin Gothic Book" w:hAnsi="Franklin Gothic Book" w:cs="Arial"/>
                <w:sz w:val="22"/>
                <w:szCs w:val="22"/>
              </w:rPr>
            </w:pPr>
            <w:r w:rsidRPr="00122831">
              <w:rPr>
                <w:rFonts w:ascii="Franklin Gothic Book" w:hAnsi="Franklin Gothic Book" w:cs="Arial"/>
                <w:sz w:val="22"/>
                <w:szCs w:val="22"/>
              </w:rPr>
              <w:t>Inspection Date:</w:t>
            </w:r>
            <w:r w:rsidR="00131AAB" w:rsidRPr="00122831">
              <w:rPr>
                <w:rFonts w:ascii="Franklin Gothic Book" w:hAnsi="Franklin Gothic Book" w:cs="Arial"/>
                <w:sz w:val="22"/>
                <w:szCs w:val="22"/>
              </w:rPr>
              <w:t xml:space="preserve">        </w:t>
            </w:r>
            <w:r w:rsidR="00326CCF" w:rsidRPr="00122831">
              <w:rPr>
                <w:rFonts w:ascii="Franklin Gothic Book" w:hAnsi="Franklin Gothic Book" w:cs="Arial"/>
                <w:sz w:val="22"/>
                <w:szCs w:val="22"/>
              </w:rPr>
              <w:t xml:space="preserve">                   </w:t>
            </w:r>
          </w:p>
        </w:tc>
      </w:tr>
      <w:tr w:rsidR="0048169C" w:rsidRPr="000C657D" w14:paraId="6049A319" w14:textId="77777777" w:rsidTr="00BC62BE">
        <w:trPr>
          <w:trHeight w:val="288"/>
        </w:trPr>
        <w:tc>
          <w:tcPr>
            <w:tcW w:w="5157" w:type="dxa"/>
            <w:gridSpan w:val="5"/>
          </w:tcPr>
          <w:p w14:paraId="6756990D" w14:textId="77777777" w:rsidR="0048169C" w:rsidRPr="00122831" w:rsidRDefault="0048169C" w:rsidP="00BC62BE">
            <w:pPr>
              <w:spacing w:line="220" w:lineRule="exact"/>
              <w:rPr>
                <w:rFonts w:ascii="Franklin Gothic Book" w:hAnsi="Franklin Gothic Book" w:cs="Arial"/>
                <w:sz w:val="22"/>
                <w:szCs w:val="22"/>
              </w:rPr>
            </w:pPr>
            <w:r w:rsidRPr="00122831">
              <w:rPr>
                <w:rFonts w:ascii="Franklin Gothic Book" w:hAnsi="Franklin Gothic Book" w:cs="Arial"/>
                <w:sz w:val="22"/>
                <w:szCs w:val="22"/>
              </w:rPr>
              <w:t>Name of Inspector:</w:t>
            </w:r>
          </w:p>
        </w:tc>
        <w:tc>
          <w:tcPr>
            <w:tcW w:w="4918" w:type="dxa"/>
          </w:tcPr>
          <w:p w14:paraId="003A8695" w14:textId="77777777" w:rsidR="0048169C" w:rsidRPr="00122831" w:rsidRDefault="0048169C" w:rsidP="00BC62BE">
            <w:pPr>
              <w:spacing w:line="220" w:lineRule="exact"/>
              <w:rPr>
                <w:rFonts w:ascii="Franklin Gothic Book" w:hAnsi="Franklin Gothic Book" w:cs="Arial"/>
                <w:sz w:val="22"/>
                <w:szCs w:val="22"/>
              </w:rPr>
            </w:pPr>
            <w:r w:rsidRPr="00122831">
              <w:rPr>
                <w:rFonts w:ascii="Franklin Gothic Book" w:hAnsi="Franklin Gothic Book" w:cs="Arial"/>
                <w:sz w:val="22"/>
                <w:szCs w:val="22"/>
              </w:rPr>
              <w:t>Title:</w:t>
            </w:r>
          </w:p>
        </w:tc>
      </w:tr>
      <w:tr w:rsidR="0048169C" w:rsidRPr="000C657D" w14:paraId="7A7C75F6" w14:textId="77777777" w:rsidTr="00BC62BE">
        <w:trPr>
          <w:trHeight w:val="288"/>
        </w:trPr>
        <w:tc>
          <w:tcPr>
            <w:tcW w:w="10075" w:type="dxa"/>
            <w:gridSpan w:val="6"/>
          </w:tcPr>
          <w:p w14:paraId="0402CCEE" w14:textId="77777777" w:rsidR="0048169C" w:rsidRPr="00122831" w:rsidRDefault="0048169C" w:rsidP="00BC62BE">
            <w:pPr>
              <w:spacing w:line="220" w:lineRule="exact"/>
              <w:rPr>
                <w:rFonts w:ascii="Franklin Gothic Book" w:hAnsi="Franklin Gothic Book" w:cs="Arial"/>
                <w:sz w:val="22"/>
                <w:szCs w:val="24"/>
              </w:rPr>
            </w:pPr>
            <w:r w:rsidRPr="00122831">
              <w:rPr>
                <w:rFonts w:ascii="Franklin Gothic Book" w:hAnsi="Franklin Gothic Book" w:cs="Arial"/>
                <w:sz w:val="22"/>
                <w:szCs w:val="24"/>
              </w:rPr>
              <w:t xml:space="preserve">Location </w:t>
            </w:r>
            <w:r w:rsidR="00326CCF" w:rsidRPr="00122831">
              <w:rPr>
                <w:rFonts w:ascii="Franklin Gothic Book" w:hAnsi="Franklin Gothic Book" w:cs="Arial"/>
                <w:sz w:val="22"/>
                <w:szCs w:val="24"/>
              </w:rPr>
              <w:t>Inspected</w:t>
            </w:r>
            <w:r w:rsidRPr="00122831">
              <w:rPr>
                <w:rFonts w:ascii="Franklin Gothic Book" w:hAnsi="Franklin Gothic Book" w:cs="Arial"/>
                <w:sz w:val="22"/>
                <w:szCs w:val="24"/>
              </w:rPr>
              <w:t>:</w:t>
            </w:r>
          </w:p>
        </w:tc>
      </w:tr>
      <w:tr w:rsidR="00F215A6" w:rsidRPr="000C657D" w14:paraId="3E0BF503" w14:textId="77777777" w:rsidTr="00BC62BE">
        <w:trPr>
          <w:trHeight w:val="529"/>
        </w:trPr>
        <w:tc>
          <w:tcPr>
            <w:tcW w:w="421" w:type="dxa"/>
          </w:tcPr>
          <w:p w14:paraId="13C664B7" w14:textId="77777777" w:rsidR="00326CCF" w:rsidRPr="00122831" w:rsidRDefault="00326CCF" w:rsidP="00BC62BE">
            <w:pPr>
              <w:rPr>
                <w:rFonts w:ascii="Franklin Gothic Medium Cond" w:hAnsi="Franklin Gothic Medium Cond" w:cs="Arial"/>
                <w:szCs w:val="18"/>
              </w:rPr>
            </w:pPr>
          </w:p>
          <w:p w14:paraId="3D128E2E" w14:textId="77777777" w:rsidR="00D424D6" w:rsidRPr="00122831" w:rsidRDefault="00D424D6" w:rsidP="00BC62BE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122831">
              <w:rPr>
                <w:rFonts w:ascii="Franklin Gothic Medium Cond" w:hAnsi="Franklin Gothic Medium Cond" w:cs="Arial"/>
                <w:szCs w:val="18"/>
              </w:rPr>
              <w:t>#</w:t>
            </w:r>
          </w:p>
        </w:tc>
        <w:tc>
          <w:tcPr>
            <w:tcW w:w="810" w:type="dxa"/>
          </w:tcPr>
          <w:p w14:paraId="0BE5626A" w14:textId="77777777" w:rsidR="00D424D6" w:rsidRPr="00122831" w:rsidRDefault="0062231D" w:rsidP="00BC62BE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122831">
              <w:rPr>
                <w:rFonts w:ascii="Franklin Gothic Medium Cond" w:hAnsi="Franklin Gothic Medium Cond" w:cs="Arial"/>
                <w:szCs w:val="18"/>
              </w:rPr>
              <w:t>Need</w:t>
            </w:r>
            <w:r w:rsidR="0086574A" w:rsidRPr="00122831">
              <w:rPr>
                <w:rFonts w:ascii="Franklin Gothic Medium Cond" w:hAnsi="Franklin Gothic Medium Cond" w:cs="Arial"/>
                <w:szCs w:val="18"/>
              </w:rPr>
              <w:t>s</w:t>
            </w:r>
          </w:p>
          <w:p w14:paraId="79FD3EF7" w14:textId="77777777" w:rsidR="0062231D" w:rsidRPr="00122831" w:rsidRDefault="00DA3E8F" w:rsidP="00BC62BE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 w:rsidRPr="00122831">
              <w:rPr>
                <w:rFonts w:ascii="Franklin Gothic Medium Cond" w:hAnsi="Franklin Gothic Medium Cond" w:cs="Arial"/>
                <w:szCs w:val="18"/>
              </w:rPr>
              <w:t>Work</w:t>
            </w:r>
          </w:p>
        </w:tc>
        <w:tc>
          <w:tcPr>
            <w:tcW w:w="540" w:type="dxa"/>
          </w:tcPr>
          <w:p w14:paraId="03658E5C" w14:textId="3886D4EF" w:rsidR="00D424D6" w:rsidRPr="00122831" w:rsidRDefault="00BF065F" w:rsidP="00BC62BE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N/A</w:t>
            </w:r>
          </w:p>
        </w:tc>
        <w:tc>
          <w:tcPr>
            <w:tcW w:w="540" w:type="dxa"/>
          </w:tcPr>
          <w:p w14:paraId="6A130003" w14:textId="19C67F31" w:rsidR="00D424D6" w:rsidRPr="00122831" w:rsidRDefault="00BF065F" w:rsidP="00BC62BE">
            <w:pPr>
              <w:jc w:val="center"/>
              <w:rPr>
                <w:rFonts w:ascii="Franklin Gothic Medium Cond" w:hAnsi="Franklin Gothic Medium Cond" w:cs="Arial"/>
                <w:szCs w:val="18"/>
              </w:rPr>
            </w:pPr>
            <w:r>
              <w:rPr>
                <w:rFonts w:ascii="Franklin Gothic Medium Cond" w:hAnsi="Franklin Gothic Medium Cond" w:cs="Arial"/>
                <w:szCs w:val="18"/>
              </w:rPr>
              <w:t>OK</w:t>
            </w:r>
          </w:p>
        </w:tc>
        <w:tc>
          <w:tcPr>
            <w:tcW w:w="7764" w:type="dxa"/>
            <w:gridSpan w:val="2"/>
          </w:tcPr>
          <w:p w14:paraId="75F473D0" w14:textId="77777777" w:rsidR="00D424D6" w:rsidRPr="00807933" w:rsidRDefault="00326CCF" w:rsidP="00BC62BE">
            <w:pPr>
              <w:rPr>
                <w:rFonts w:ascii="Franklin Gothic Medium Cond" w:hAnsi="Franklin Gothic Medium Cond" w:cs="Arial"/>
                <w:sz w:val="28"/>
                <w:szCs w:val="27"/>
              </w:rPr>
            </w:pPr>
            <w:r w:rsidRPr="00807933">
              <w:rPr>
                <w:rFonts w:ascii="Franklin Gothic Medium Cond" w:hAnsi="Franklin Gothic Medium Cond" w:cs="Arial"/>
                <w:sz w:val="28"/>
                <w:szCs w:val="27"/>
              </w:rPr>
              <w:t>Condition Surveyed</w:t>
            </w:r>
          </w:p>
        </w:tc>
      </w:tr>
      <w:tr w:rsidR="00185855" w:rsidRPr="000C657D" w14:paraId="7AD5E966" w14:textId="77777777" w:rsidTr="00BC62BE">
        <w:trPr>
          <w:trHeight w:val="349"/>
        </w:trPr>
        <w:tc>
          <w:tcPr>
            <w:tcW w:w="421" w:type="dxa"/>
          </w:tcPr>
          <w:p w14:paraId="6BC35711" w14:textId="77777777" w:rsidR="00185855" w:rsidRPr="00FB0687" w:rsidRDefault="00185855" w:rsidP="00BC62BE">
            <w:pPr>
              <w:rPr>
                <w:rFonts w:ascii="Franklin Gothic Medium Cond" w:hAnsi="Franklin Gothic Medium Cond" w:cs="Arial"/>
                <w:sz w:val="24"/>
                <w:szCs w:val="24"/>
              </w:rPr>
            </w:pPr>
          </w:p>
        </w:tc>
        <w:tc>
          <w:tcPr>
            <w:tcW w:w="9654" w:type="dxa"/>
            <w:gridSpan w:val="5"/>
          </w:tcPr>
          <w:p w14:paraId="3FF0255B" w14:textId="77777777" w:rsidR="00185855" w:rsidRPr="00807933" w:rsidRDefault="00185855" w:rsidP="00BC62BE">
            <w:pPr>
              <w:rPr>
                <w:rFonts w:ascii="Franklin Gothic Medium Cond" w:hAnsi="Franklin Gothic Medium Cond" w:cs="Arial"/>
                <w:sz w:val="27"/>
                <w:szCs w:val="27"/>
              </w:rPr>
            </w:pPr>
            <w:r w:rsidRPr="00807933">
              <w:rPr>
                <w:rFonts w:ascii="Franklin Gothic Medium Cond" w:hAnsi="Franklin Gothic Medium Cond" w:cs="Arial"/>
                <w:sz w:val="28"/>
                <w:szCs w:val="27"/>
              </w:rPr>
              <w:t>Apparatus Room</w:t>
            </w:r>
          </w:p>
        </w:tc>
      </w:tr>
      <w:tr w:rsidR="00F215A6" w:rsidRPr="000C657D" w14:paraId="1436D920" w14:textId="77777777" w:rsidTr="00BC62BE">
        <w:trPr>
          <w:trHeight w:val="211"/>
        </w:trPr>
        <w:tc>
          <w:tcPr>
            <w:tcW w:w="421" w:type="dxa"/>
          </w:tcPr>
          <w:p w14:paraId="7B67E9FC" w14:textId="77777777" w:rsidR="00D424D6" w:rsidRPr="00FB0687" w:rsidRDefault="00D424D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810" w:type="dxa"/>
          </w:tcPr>
          <w:p w14:paraId="5C88532B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4EB84BD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A504AFD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455976FE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 xml:space="preserve">Cords used for charging batteries in a location that will not cause a tripping hazard </w:t>
            </w:r>
          </w:p>
        </w:tc>
      </w:tr>
      <w:tr w:rsidR="00F215A6" w:rsidRPr="000C657D" w14:paraId="5E3B8623" w14:textId="77777777" w:rsidTr="00BC62BE">
        <w:trPr>
          <w:trHeight w:val="232"/>
        </w:trPr>
        <w:tc>
          <w:tcPr>
            <w:tcW w:w="421" w:type="dxa"/>
          </w:tcPr>
          <w:p w14:paraId="173454DA" w14:textId="77777777" w:rsidR="00D424D6" w:rsidRPr="00FB0687" w:rsidRDefault="00D424D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810" w:type="dxa"/>
          </w:tcPr>
          <w:p w14:paraId="4DA7F9D3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027EA32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6505222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626BD79D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Diesel particulate exhaust ventilation system functioning</w:t>
            </w:r>
            <w:r w:rsidR="00B1433A" w:rsidRPr="00FB0687">
              <w:rPr>
                <w:rFonts w:ascii="Franklin Gothic Book" w:hAnsi="Franklin Gothic Book" w:cs="Arial"/>
              </w:rPr>
              <w:t xml:space="preserve">   </w:t>
            </w:r>
            <w:r w:rsidR="00B1433A" w:rsidRPr="00FB0687">
              <w:rPr>
                <w:rFonts w:ascii="Franklin Gothic Book" w:hAnsi="Franklin Gothic Book" w:cs="Arial"/>
                <w:sz w:val="24"/>
                <w:szCs w:val="24"/>
              </w:rPr>
              <w:t>□</w:t>
            </w:r>
            <w:r w:rsidR="00B1433A" w:rsidRPr="00FB0687">
              <w:rPr>
                <w:rFonts w:ascii="Franklin Gothic Book" w:hAnsi="Franklin Gothic Book" w:cs="Arial"/>
              </w:rPr>
              <w:t xml:space="preserve">  No exhaust system in facility</w:t>
            </w:r>
          </w:p>
        </w:tc>
      </w:tr>
      <w:tr w:rsidR="00F215A6" w:rsidRPr="000C657D" w14:paraId="6DC2F65B" w14:textId="77777777" w:rsidTr="00BC62BE">
        <w:trPr>
          <w:trHeight w:val="232"/>
        </w:trPr>
        <w:tc>
          <w:tcPr>
            <w:tcW w:w="421" w:type="dxa"/>
          </w:tcPr>
          <w:p w14:paraId="2C95E055" w14:textId="77777777" w:rsidR="00D424D6" w:rsidRPr="00FB0687" w:rsidRDefault="00D424D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810" w:type="dxa"/>
          </w:tcPr>
          <w:p w14:paraId="0CCBDAC6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39492C2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5CED21F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1A5FF191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Leaks of vehicle fluids do not pose a slipping hazard</w:t>
            </w:r>
          </w:p>
        </w:tc>
      </w:tr>
      <w:tr w:rsidR="00F215A6" w:rsidRPr="000C657D" w14:paraId="2A8E341C" w14:textId="77777777" w:rsidTr="00BC62BE">
        <w:trPr>
          <w:trHeight w:val="232"/>
        </w:trPr>
        <w:tc>
          <w:tcPr>
            <w:tcW w:w="421" w:type="dxa"/>
          </w:tcPr>
          <w:p w14:paraId="6B71E11D" w14:textId="77777777" w:rsidR="00D424D6" w:rsidRPr="00FB0687" w:rsidRDefault="00D424D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810" w:type="dxa"/>
          </w:tcPr>
          <w:p w14:paraId="0AD610A5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1494E33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449E694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221F6C65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 xml:space="preserve">Tools </w:t>
            </w:r>
            <w:r w:rsidR="003A734C" w:rsidRPr="00FB0687">
              <w:rPr>
                <w:rFonts w:ascii="Franklin Gothic Book" w:hAnsi="Franklin Gothic Book" w:cs="Arial"/>
              </w:rPr>
              <w:t>&amp;</w:t>
            </w:r>
            <w:r w:rsidRPr="00FB0687">
              <w:rPr>
                <w:rFonts w:ascii="Franklin Gothic Book" w:hAnsi="Franklin Gothic Book" w:cs="Arial"/>
              </w:rPr>
              <w:t xml:space="preserve"> equipment stored and secured</w:t>
            </w:r>
          </w:p>
        </w:tc>
      </w:tr>
      <w:tr w:rsidR="00F215A6" w:rsidRPr="000C657D" w14:paraId="4284C46A" w14:textId="77777777" w:rsidTr="00BC62BE">
        <w:trPr>
          <w:trHeight w:val="232"/>
        </w:trPr>
        <w:tc>
          <w:tcPr>
            <w:tcW w:w="421" w:type="dxa"/>
          </w:tcPr>
          <w:p w14:paraId="2C71F2B6" w14:textId="77777777" w:rsidR="00D424D6" w:rsidRPr="00FB0687" w:rsidRDefault="00D424D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810" w:type="dxa"/>
          </w:tcPr>
          <w:p w14:paraId="2A78F01C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CA01A4A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51D8AF6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7968BF6D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Trucks arranged to allow free movement and to adequate aisles for walking &amp; working</w:t>
            </w:r>
          </w:p>
        </w:tc>
      </w:tr>
      <w:tr w:rsidR="00F215A6" w:rsidRPr="000C657D" w14:paraId="7C66226C" w14:textId="77777777" w:rsidTr="00BC62BE">
        <w:trPr>
          <w:trHeight w:val="232"/>
        </w:trPr>
        <w:tc>
          <w:tcPr>
            <w:tcW w:w="421" w:type="dxa"/>
          </w:tcPr>
          <w:p w14:paraId="7A6FEE3F" w14:textId="77777777" w:rsidR="00D424D6" w:rsidRPr="00FB0687" w:rsidRDefault="00D424D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810" w:type="dxa"/>
          </w:tcPr>
          <w:p w14:paraId="3313DBA0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BDD62F7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72A6F68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52009BCF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Guide lines or markings to aid in backing into the bays</w:t>
            </w:r>
          </w:p>
        </w:tc>
      </w:tr>
      <w:tr w:rsidR="00F215A6" w:rsidRPr="000C657D" w14:paraId="3EC48DDB" w14:textId="77777777" w:rsidTr="00BC62BE">
        <w:trPr>
          <w:trHeight w:val="232"/>
        </w:trPr>
        <w:tc>
          <w:tcPr>
            <w:tcW w:w="421" w:type="dxa"/>
          </w:tcPr>
          <w:p w14:paraId="75437B59" w14:textId="77777777" w:rsidR="00D424D6" w:rsidRPr="00FB0687" w:rsidRDefault="00D424D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810" w:type="dxa"/>
          </w:tcPr>
          <w:p w14:paraId="38DFF7C0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3304251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D6CCE6D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023823DD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Garage bay electrical receptacles GFCI protected, especially those near garage doors</w:t>
            </w:r>
          </w:p>
        </w:tc>
      </w:tr>
      <w:tr w:rsidR="00F215A6" w:rsidRPr="000C657D" w14:paraId="11D72414" w14:textId="77777777" w:rsidTr="00BC62BE">
        <w:trPr>
          <w:trHeight w:val="232"/>
        </w:trPr>
        <w:tc>
          <w:tcPr>
            <w:tcW w:w="421" w:type="dxa"/>
          </w:tcPr>
          <w:p w14:paraId="1582E9B9" w14:textId="77777777" w:rsidR="00D424D6" w:rsidRPr="00FB0687" w:rsidRDefault="00D424D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810" w:type="dxa"/>
          </w:tcPr>
          <w:p w14:paraId="5A4D1C8C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B4D057E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4D89C6C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74F5B96B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Turn out gear clean, neat and orderly and meets NFPA guidelines</w:t>
            </w:r>
          </w:p>
        </w:tc>
      </w:tr>
      <w:tr w:rsidR="00F215A6" w:rsidRPr="000C657D" w14:paraId="494F5C44" w14:textId="77777777" w:rsidTr="00BC62BE">
        <w:trPr>
          <w:trHeight w:val="232"/>
        </w:trPr>
        <w:tc>
          <w:tcPr>
            <w:tcW w:w="421" w:type="dxa"/>
          </w:tcPr>
          <w:p w14:paraId="058FBD74" w14:textId="77777777" w:rsidR="00D424D6" w:rsidRPr="00FB0687" w:rsidRDefault="00D424D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810" w:type="dxa"/>
          </w:tcPr>
          <w:p w14:paraId="7663C8BB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D18939C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2E3B43E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54869001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Portable fire extinguishers mounted, inspected</w:t>
            </w:r>
            <w:r w:rsidR="003A734C" w:rsidRPr="00FB0687">
              <w:rPr>
                <w:rFonts w:ascii="Franklin Gothic Book" w:hAnsi="Franklin Gothic Book" w:cs="Arial"/>
              </w:rPr>
              <w:t xml:space="preserve"> monthly</w:t>
            </w:r>
            <w:r w:rsidRPr="00FB0687">
              <w:rPr>
                <w:rFonts w:ascii="Franklin Gothic Book" w:hAnsi="Franklin Gothic Book" w:cs="Arial"/>
              </w:rPr>
              <w:t xml:space="preserve"> </w:t>
            </w:r>
            <w:r w:rsidR="003A734C" w:rsidRPr="00FB0687">
              <w:rPr>
                <w:rFonts w:ascii="Franklin Gothic Book" w:hAnsi="Franklin Gothic Book" w:cs="Arial"/>
              </w:rPr>
              <w:t>&amp;</w:t>
            </w:r>
            <w:r w:rsidRPr="00FB0687">
              <w:rPr>
                <w:rFonts w:ascii="Franklin Gothic Book" w:hAnsi="Franklin Gothic Book" w:cs="Arial"/>
              </w:rPr>
              <w:t xml:space="preserve"> accessible – </w:t>
            </w:r>
            <w:r w:rsidR="002C5AFB" w:rsidRPr="00FB0687">
              <w:rPr>
                <w:rFonts w:ascii="Franklin Gothic Book" w:hAnsi="Franklin Gothic Book" w:cs="Arial"/>
              </w:rPr>
              <w:t>tags completed</w:t>
            </w:r>
          </w:p>
        </w:tc>
      </w:tr>
      <w:tr w:rsidR="00F215A6" w:rsidRPr="000C657D" w14:paraId="48CCF631" w14:textId="77777777" w:rsidTr="00BC62BE">
        <w:trPr>
          <w:trHeight w:val="232"/>
        </w:trPr>
        <w:tc>
          <w:tcPr>
            <w:tcW w:w="421" w:type="dxa"/>
          </w:tcPr>
          <w:p w14:paraId="049377BF" w14:textId="77777777" w:rsidR="00D424D6" w:rsidRPr="00FB0687" w:rsidRDefault="007F10E9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0</w:t>
            </w:r>
          </w:p>
        </w:tc>
        <w:tc>
          <w:tcPr>
            <w:tcW w:w="810" w:type="dxa"/>
          </w:tcPr>
          <w:p w14:paraId="2865821A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93CDD43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F012790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3A577915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 xml:space="preserve">All exits identified and </w:t>
            </w:r>
            <w:r w:rsidR="002C5AFB" w:rsidRPr="00FB0687">
              <w:rPr>
                <w:rFonts w:ascii="Franklin Gothic Book" w:hAnsi="Franklin Gothic Book" w:cs="Arial"/>
              </w:rPr>
              <w:t xml:space="preserve">EXIT </w:t>
            </w:r>
            <w:r w:rsidRPr="00FB0687">
              <w:rPr>
                <w:rFonts w:ascii="Franklin Gothic Book" w:hAnsi="Franklin Gothic Book" w:cs="Arial"/>
              </w:rPr>
              <w:t>signs illuminated</w:t>
            </w:r>
          </w:p>
        </w:tc>
      </w:tr>
      <w:tr w:rsidR="00F215A6" w:rsidRPr="000C657D" w14:paraId="6DF41568" w14:textId="77777777" w:rsidTr="00BC62BE">
        <w:trPr>
          <w:trHeight w:val="232"/>
        </w:trPr>
        <w:tc>
          <w:tcPr>
            <w:tcW w:w="421" w:type="dxa"/>
          </w:tcPr>
          <w:p w14:paraId="7A0D8E4A" w14:textId="77777777" w:rsidR="00D424D6" w:rsidRPr="00FB0687" w:rsidRDefault="007F10E9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1</w:t>
            </w:r>
          </w:p>
        </w:tc>
        <w:tc>
          <w:tcPr>
            <w:tcW w:w="810" w:type="dxa"/>
          </w:tcPr>
          <w:p w14:paraId="75189A93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BEEF69B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977863B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69654AD1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Safety eyes installed on all power operated overhead doors</w:t>
            </w:r>
          </w:p>
        </w:tc>
      </w:tr>
      <w:tr w:rsidR="00F215A6" w:rsidRPr="000C657D" w14:paraId="14F31004" w14:textId="77777777" w:rsidTr="00BC62BE">
        <w:trPr>
          <w:trHeight w:val="232"/>
        </w:trPr>
        <w:tc>
          <w:tcPr>
            <w:tcW w:w="421" w:type="dxa"/>
          </w:tcPr>
          <w:p w14:paraId="47E61CAF" w14:textId="77777777" w:rsidR="00D424D6" w:rsidRPr="00FB0687" w:rsidRDefault="007F10E9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2</w:t>
            </w:r>
          </w:p>
        </w:tc>
        <w:tc>
          <w:tcPr>
            <w:tcW w:w="810" w:type="dxa"/>
          </w:tcPr>
          <w:p w14:paraId="61E7409C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FA6951B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4B3375A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5A5F4BFD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Emergency lighting units operational and of sufficient number to serve the area</w:t>
            </w:r>
          </w:p>
        </w:tc>
      </w:tr>
      <w:tr w:rsidR="00F215A6" w:rsidRPr="000C657D" w14:paraId="30E32856" w14:textId="77777777" w:rsidTr="00BC62BE">
        <w:trPr>
          <w:trHeight w:val="232"/>
        </w:trPr>
        <w:tc>
          <w:tcPr>
            <w:tcW w:w="421" w:type="dxa"/>
          </w:tcPr>
          <w:p w14:paraId="4BBA1A88" w14:textId="77777777" w:rsidR="00D424D6" w:rsidRPr="00FB0687" w:rsidRDefault="007F10E9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3</w:t>
            </w:r>
          </w:p>
        </w:tc>
        <w:tc>
          <w:tcPr>
            <w:tcW w:w="810" w:type="dxa"/>
          </w:tcPr>
          <w:p w14:paraId="3D98AC46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515BD3E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E09B5C2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658EC331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 xml:space="preserve">Flammable liquids properly stored in grounded </w:t>
            </w:r>
            <w:r w:rsidR="002C5AFB" w:rsidRPr="00FB0687">
              <w:rPr>
                <w:rFonts w:ascii="Franklin Gothic Book" w:hAnsi="Franklin Gothic Book" w:cs="Arial"/>
              </w:rPr>
              <w:t>flammable cabinets</w:t>
            </w:r>
            <w:r w:rsidRPr="00FB0687">
              <w:rPr>
                <w:rFonts w:ascii="Franklin Gothic Book" w:hAnsi="Franklin Gothic Book" w:cs="Arial"/>
              </w:rPr>
              <w:t>, and doors closed</w:t>
            </w:r>
          </w:p>
        </w:tc>
      </w:tr>
      <w:tr w:rsidR="00F215A6" w:rsidRPr="000C657D" w14:paraId="75876156" w14:textId="77777777" w:rsidTr="00BC62BE">
        <w:trPr>
          <w:trHeight w:val="232"/>
        </w:trPr>
        <w:tc>
          <w:tcPr>
            <w:tcW w:w="421" w:type="dxa"/>
          </w:tcPr>
          <w:p w14:paraId="158F368C" w14:textId="77777777" w:rsidR="00D424D6" w:rsidRPr="00FB0687" w:rsidRDefault="007F10E9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4</w:t>
            </w:r>
          </w:p>
        </w:tc>
        <w:tc>
          <w:tcPr>
            <w:tcW w:w="810" w:type="dxa"/>
          </w:tcPr>
          <w:p w14:paraId="322C6164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BA10C92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C6C35AD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7E53F267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 xml:space="preserve">Housekeeping adequate </w:t>
            </w:r>
            <w:r w:rsidR="00FA2981" w:rsidRPr="00FB0687">
              <w:rPr>
                <w:rFonts w:ascii="Franklin Gothic Book" w:hAnsi="Franklin Gothic Book" w:cs="Arial"/>
              </w:rPr>
              <w:t>throughout</w:t>
            </w:r>
            <w:r w:rsidRPr="00FB0687">
              <w:rPr>
                <w:rFonts w:ascii="Franklin Gothic Book" w:hAnsi="Franklin Gothic Book" w:cs="Arial"/>
              </w:rPr>
              <w:t xml:space="preserve"> </w:t>
            </w:r>
            <w:r w:rsidR="002C5AFB" w:rsidRPr="00FB0687">
              <w:rPr>
                <w:rFonts w:ascii="Franklin Gothic Book" w:hAnsi="Franklin Gothic Book" w:cs="Arial"/>
              </w:rPr>
              <w:t>facility</w:t>
            </w:r>
          </w:p>
        </w:tc>
      </w:tr>
      <w:tr w:rsidR="00F215A6" w:rsidRPr="000C657D" w14:paraId="7F3DA5DC" w14:textId="77777777" w:rsidTr="00BC62BE">
        <w:trPr>
          <w:trHeight w:val="232"/>
        </w:trPr>
        <w:tc>
          <w:tcPr>
            <w:tcW w:w="421" w:type="dxa"/>
          </w:tcPr>
          <w:p w14:paraId="65AE0D43" w14:textId="77777777" w:rsidR="00D424D6" w:rsidRPr="00FB0687" w:rsidRDefault="007F10E9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5</w:t>
            </w:r>
          </w:p>
        </w:tc>
        <w:tc>
          <w:tcPr>
            <w:tcW w:w="810" w:type="dxa"/>
          </w:tcPr>
          <w:p w14:paraId="613FA844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2272C3E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3D923D0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0C3F9B83" w14:textId="77777777" w:rsidR="00D424D6" w:rsidRPr="00FB0687" w:rsidRDefault="002C5AFB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Emergency generator -</w:t>
            </w:r>
            <w:r w:rsidR="00D424D6" w:rsidRPr="00FB0687">
              <w:rPr>
                <w:rFonts w:ascii="Franklin Gothic Book" w:hAnsi="Franklin Gothic Book" w:cs="Arial"/>
              </w:rPr>
              <w:t xml:space="preserve"> tested under load monthly. Fuel sources have </w:t>
            </w:r>
            <w:r w:rsidRPr="00FB0687">
              <w:rPr>
                <w:rFonts w:ascii="Franklin Gothic Book" w:hAnsi="Franklin Gothic Book" w:cs="Arial"/>
              </w:rPr>
              <w:t>RTK</w:t>
            </w:r>
            <w:r w:rsidR="00D424D6" w:rsidRPr="00FB0687">
              <w:rPr>
                <w:rFonts w:ascii="Franklin Gothic Book" w:hAnsi="Franklin Gothic Book" w:cs="Arial"/>
              </w:rPr>
              <w:t xml:space="preserve"> Labeling</w:t>
            </w:r>
          </w:p>
        </w:tc>
      </w:tr>
      <w:tr w:rsidR="000D49A5" w:rsidRPr="000C657D" w14:paraId="117AE0A2" w14:textId="77777777" w:rsidTr="00BC62BE">
        <w:trPr>
          <w:trHeight w:val="232"/>
        </w:trPr>
        <w:tc>
          <w:tcPr>
            <w:tcW w:w="421" w:type="dxa"/>
          </w:tcPr>
          <w:p w14:paraId="7B10EEBE" w14:textId="77777777" w:rsidR="000D49A5" w:rsidRPr="00FB0687" w:rsidRDefault="000D49A5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6</w:t>
            </w:r>
          </w:p>
        </w:tc>
        <w:tc>
          <w:tcPr>
            <w:tcW w:w="810" w:type="dxa"/>
          </w:tcPr>
          <w:p w14:paraId="53A3D8BF" w14:textId="77777777" w:rsidR="000D49A5" w:rsidRPr="000C657D" w:rsidRDefault="000D49A5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FBEFC9D" w14:textId="77777777" w:rsidR="000D49A5" w:rsidRPr="000C657D" w:rsidRDefault="000D49A5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CEDFC15" w14:textId="77777777" w:rsidR="000D49A5" w:rsidRPr="000C657D" w:rsidRDefault="000D49A5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00ECA4CC" w14:textId="77777777" w:rsidR="000D49A5" w:rsidRPr="00FB0687" w:rsidRDefault="000D49A5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All overhead garage doors have safety eyes or edge bumpers?</w:t>
            </w:r>
          </w:p>
        </w:tc>
      </w:tr>
      <w:tr w:rsidR="00F215A6" w:rsidRPr="000C657D" w14:paraId="6F9B497D" w14:textId="77777777" w:rsidTr="00BF065F">
        <w:trPr>
          <w:trHeight w:val="88"/>
        </w:trPr>
        <w:tc>
          <w:tcPr>
            <w:tcW w:w="421" w:type="dxa"/>
          </w:tcPr>
          <w:p w14:paraId="32085502" w14:textId="77777777" w:rsidR="00D424D6" w:rsidRPr="00FB0687" w:rsidRDefault="007F10E9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</w:t>
            </w:r>
            <w:r w:rsidR="000D49A5" w:rsidRPr="00FB0687"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810" w:type="dxa"/>
          </w:tcPr>
          <w:p w14:paraId="04B20EE0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DF15ABD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F32DF0F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0DA4353E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Cooking hazards protected</w:t>
            </w:r>
            <w:r w:rsidR="002C5AFB" w:rsidRPr="00FB0687">
              <w:rPr>
                <w:rFonts w:ascii="Franklin Gothic Book" w:hAnsi="Franklin Gothic Book" w:cs="Arial"/>
              </w:rPr>
              <w:t>;</w:t>
            </w:r>
            <w:r w:rsidRPr="00FB0687">
              <w:rPr>
                <w:rFonts w:ascii="Franklin Gothic Book" w:hAnsi="Franklin Gothic Book" w:cs="Arial"/>
              </w:rPr>
              <w:t xml:space="preserve"> Proper </w:t>
            </w:r>
            <w:r w:rsidR="002C5AFB" w:rsidRPr="00FB0687">
              <w:rPr>
                <w:rFonts w:ascii="Franklin Gothic Book" w:hAnsi="Franklin Gothic Book" w:cs="Arial"/>
              </w:rPr>
              <w:t xml:space="preserve">ventilation </w:t>
            </w:r>
            <w:r w:rsidRPr="00FB0687">
              <w:rPr>
                <w:rFonts w:ascii="Franklin Gothic Book" w:hAnsi="Franklin Gothic Book" w:cs="Arial"/>
              </w:rPr>
              <w:t xml:space="preserve">&amp; </w:t>
            </w:r>
            <w:r w:rsidR="002C5AFB" w:rsidRPr="00FB0687">
              <w:rPr>
                <w:rFonts w:ascii="Franklin Gothic Book" w:hAnsi="Franklin Gothic Book" w:cs="Arial"/>
              </w:rPr>
              <w:t xml:space="preserve">suppression </w:t>
            </w:r>
            <w:r w:rsidRPr="00FB0687">
              <w:rPr>
                <w:rFonts w:ascii="Franklin Gothic Book" w:hAnsi="Franklin Gothic Book" w:cs="Arial"/>
              </w:rPr>
              <w:t>system &amp; inspected annually</w:t>
            </w:r>
          </w:p>
        </w:tc>
      </w:tr>
      <w:tr w:rsidR="00D424D6" w:rsidRPr="000C657D" w14:paraId="082F12BC" w14:textId="77777777" w:rsidTr="00BC62BE">
        <w:trPr>
          <w:trHeight w:val="744"/>
        </w:trPr>
        <w:tc>
          <w:tcPr>
            <w:tcW w:w="421" w:type="dxa"/>
          </w:tcPr>
          <w:p w14:paraId="335F2291" w14:textId="77777777" w:rsidR="00D424D6" w:rsidRPr="00FB0687" w:rsidRDefault="00D424D6" w:rsidP="00BC62BE">
            <w:pPr>
              <w:pStyle w:val="Heading4"/>
              <w:jc w:val="center"/>
              <w:outlineLvl w:val="3"/>
              <w:rPr>
                <w:rFonts w:ascii="Franklin Gothic Medium Cond" w:hAnsi="Franklin Gothic Medium Cond" w:cs="Arial"/>
                <w:b w:val="0"/>
                <w:i w:val="0"/>
                <w:szCs w:val="24"/>
              </w:rPr>
            </w:pPr>
          </w:p>
        </w:tc>
        <w:tc>
          <w:tcPr>
            <w:tcW w:w="9654" w:type="dxa"/>
            <w:gridSpan w:val="5"/>
          </w:tcPr>
          <w:p w14:paraId="63BDECB7" w14:textId="3A09DCA5" w:rsidR="00D424D6" w:rsidRPr="00FA2981" w:rsidRDefault="00D424D6" w:rsidP="00BF065F">
            <w:pPr>
              <w:pStyle w:val="Heading4"/>
              <w:outlineLvl w:val="3"/>
              <w:rPr>
                <w:rFonts w:ascii="Arial" w:hAnsi="Arial" w:cs="Arial"/>
                <w:b w:val="0"/>
                <w:i w:val="0"/>
                <w:szCs w:val="24"/>
              </w:rPr>
            </w:pPr>
            <w:r w:rsidRPr="00807933">
              <w:rPr>
                <w:rFonts w:ascii="Franklin Gothic Medium Cond" w:hAnsi="Franklin Gothic Medium Cond" w:cs="Arial"/>
                <w:b w:val="0"/>
                <w:i w:val="0"/>
                <w:sz w:val="28"/>
                <w:szCs w:val="27"/>
              </w:rPr>
              <w:t>Cascade Equipment</w:t>
            </w:r>
            <w:r w:rsidR="004F4B2D" w:rsidRPr="00807933">
              <w:rPr>
                <w:rFonts w:ascii="Franklin Gothic Medium Cond" w:hAnsi="Franklin Gothic Medium Cond" w:cs="Arial"/>
                <w:b w:val="0"/>
                <w:i w:val="0"/>
                <w:sz w:val="32"/>
                <w:szCs w:val="24"/>
              </w:rPr>
              <w:t xml:space="preserve">   </w:t>
            </w:r>
            <w:r w:rsidR="00FA2981" w:rsidRPr="00FA2981">
              <w:rPr>
                <w:rFonts w:ascii="Franklin Gothic Medium Cond" w:hAnsi="Franklin Gothic Medium Cond" w:cs="Arial"/>
                <w:b w:val="0"/>
                <w:i w:val="0"/>
                <w:sz w:val="28"/>
                <w:szCs w:val="24"/>
              </w:rPr>
              <w:br/>
            </w:r>
            <w:r w:rsidR="004F4B2D" w:rsidRPr="00FA2981">
              <w:rPr>
                <w:rFonts w:ascii="Franklin Gothic Medium Cond" w:hAnsi="Franklin Gothic Medium Cond" w:cs="Arial"/>
                <w:b w:val="0"/>
                <w:sz w:val="20"/>
                <w:szCs w:val="22"/>
              </w:rPr>
              <w:t xml:space="preserve">Municipality does not own this </w:t>
            </w:r>
            <w:r w:rsidR="00FA2981" w:rsidRPr="00FA2981">
              <w:rPr>
                <w:rFonts w:ascii="Franklin Gothic Medium Cond" w:hAnsi="Franklin Gothic Medium Cond" w:cs="Arial"/>
                <w:b w:val="0"/>
                <w:sz w:val="20"/>
                <w:szCs w:val="22"/>
              </w:rPr>
              <w:t>equipment</w:t>
            </w:r>
            <w:r w:rsidR="00FA2981" w:rsidRPr="00FA2981">
              <w:rPr>
                <w:rFonts w:ascii="Arial" w:hAnsi="Arial" w:cs="Arial"/>
                <w:b w:val="0"/>
                <w:sz w:val="20"/>
                <w:szCs w:val="22"/>
              </w:rPr>
              <w:t xml:space="preserve"> </w:t>
            </w:r>
            <w:sdt>
              <w:sdtPr>
                <w:rPr>
                  <w:rFonts w:ascii="Arial" w:hAnsi="Arial" w:cs="Arial"/>
                  <w:b w:val="0"/>
                  <w:sz w:val="20"/>
                  <w:szCs w:val="22"/>
                </w:rPr>
                <w:id w:val="153491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065F">
                  <w:rPr>
                    <w:rFonts w:ascii="MS Gothic" w:eastAsia="MS Gothic" w:hAnsi="MS Gothic" w:cs="Arial" w:hint="eastAsia"/>
                    <w:b w:val="0"/>
                    <w:sz w:val="20"/>
                    <w:szCs w:val="22"/>
                  </w:rPr>
                  <w:t>☐</w:t>
                </w:r>
              </w:sdtContent>
            </w:sdt>
            <w:r w:rsidR="00131AAB" w:rsidRPr="00FA2981">
              <w:rPr>
                <w:rFonts w:ascii="Franklin Gothic Book" w:hAnsi="Franklin Gothic Book" w:cs="Arial"/>
                <w:b w:val="0"/>
                <w:sz w:val="20"/>
                <w:szCs w:val="22"/>
              </w:rPr>
              <w:t xml:space="preserve">   </w:t>
            </w:r>
            <w:r w:rsidR="00131AAB" w:rsidRPr="00FA2981">
              <w:rPr>
                <w:rFonts w:ascii="Franklin Gothic Medium Cond" w:hAnsi="Franklin Gothic Medium Cond" w:cs="Arial"/>
                <w:b w:val="0"/>
                <w:sz w:val="20"/>
                <w:szCs w:val="22"/>
              </w:rPr>
              <w:t>skip lines 1</w:t>
            </w:r>
            <w:r w:rsidR="00581D58">
              <w:rPr>
                <w:rFonts w:ascii="Franklin Gothic Medium Cond" w:hAnsi="Franklin Gothic Medium Cond" w:cs="Arial"/>
                <w:b w:val="0"/>
                <w:sz w:val="20"/>
                <w:szCs w:val="22"/>
              </w:rPr>
              <w:t>8</w:t>
            </w:r>
            <w:r w:rsidR="00131AAB" w:rsidRPr="00FA2981">
              <w:rPr>
                <w:rFonts w:ascii="Franklin Gothic Medium Cond" w:hAnsi="Franklin Gothic Medium Cond" w:cs="Arial"/>
                <w:b w:val="0"/>
                <w:sz w:val="20"/>
                <w:szCs w:val="22"/>
              </w:rPr>
              <w:t>-2</w:t>
            </w:r>
            <w:r w:rsidR="00581D58">
              <w:rPr>
                <w:rFonts w:ascii="Franklin Gothic Medium Cond" w:hAnsi="Franklin Gothic Medium Cond" w:cs="Arial"/>
                <w:b w:val="0"/>
                <w:sz w:val="20"/>
                <w:szCs w:val="22"/>
              </w:rPr>
              <w:t>3</w:t>
            </w:r>
          </w:p>
        </w:tc>
      </w:tr>
      <w:tr w:rsidR="00D424D6" w:rsidRPr="000C657D" w14:paraId="01A74415" w14:textId="77777777" w:rsidTr="00BC62BE">
        <w:trPr>
          <w:trHeight w:val="211"/>
        </w:trPr>
        <w:tc>
          <w:tcPr>
            <w:tcW w:w="421" w:type="dxa"/>
          </w:tcPr>
          <w:p w14:paraId="10EE5924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</w:t>
            </w:r>
            <w:r w:rsidR="000D49A5" w:rsidRPr="00FB0687"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810" w:type="dxa"/>
          </w:tcPr>
          <w:p w14:paraId="22DE7F50" w14:textId="77777777" w:rsidR="00D424D6" w:rsidRPr="000C657D" w:rsidRDefault="00D424D6" w:rsidP="00BC62BE">
            <w:pPr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CC6F39B" w14:textId="77777777" w:rsidR="00D424D6" w:rsidRPr="00FA2981" w:rsidRDefault="00D424D6" w:rsidP="00BC62B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14:paraId="077C6F75" w14:textId="77777777" w:rsidR="00D424D6" w:rsidRPr="00FA2981" w:rsidRDefault="00D424D6" w:rsidP="00BC62B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764" w:type="dxa"/>
            <w:gridSpan w:val="2"/>
          </w:tcPr>
          <w:p w14:paraId="4BCC8F6E" w14:textId="77777777" w:rsidR="00D424D6" w:rsidRPr="00FA2981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A2981">
              <w:rPr>
                <w:rFonts w:ascii="Franklin Gothic Book" w:hAnsi="Franklin Gothic Book" w:cs="Arial"/>
              </w:rPr>
              <w:t xml:space="preserve">Air </w:t>
            </w:r>
            <w:r w:rsidR="002C5AFB" w:rsidRPr="00FA2981">
              <w:rPr>
                <w:rFonts w:ascii="Franklin Gothic Book" w:hAnsi="Franklin Gothic Book" w:cs="Arial"/>
              </w:rPr>
              <w:t>quality lab certification current and posted</w:t>
            </w:r>
          </w:p>
        </w:tc>
      </w:tr>
      <w:tr w:rsidR="00D424D6" w:rsidRPr="000C657D" w14:paraId="161AB69B" w14:textId="77777777" w:rsidTr="00BC62BE">
        <w:trPr>
          <w:trHeight w:val="232"/>
        </w:trPr>
        <w:tc>
          <w:tcPr>
            <w:tcW w:w="421" w:type="dxa"/>
          </w:tcPr>
          <w:p w14:paraId="08EB9A4C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1</w:t>
            </w:r>
            <w:r w:rsidR="000D49A5" w:rsidRPr="00FB0687"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810" w:type="dxa"/>
          </w:tcPr>
          <w:p w14:paraId="518AFFB8" w14:textId="77777777" w:rsidR="00D424D6" w:rsidRPr="000C657D" w:rsidRDefault="00D424D6" w:rsidP="00BC62BE">
            <w:pPr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C811E54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0757500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15165DD7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 xml:space="preserve">All 1A compressed air or oxygen cylinders supported and in the </w:t>
            </w:r>
            <w:r w:rsidR="00FA2981" w:rsidRPr="00FB0687">
              <w:rPr>
                <w:rFonts w:ascii="Franklin Gothic Book" w:hAnsi="Franklin Gothic Book" w:cs="Arial"/>
              </w:rPr>
              <w:t>upright</w:t>
            </w:r>
            <w:r w:rsidRPr="00FB0687">
              <w:rPr>
                <w:rFonts w:ascii="Franklin Gothic Book" w:hAnsi="Franklin Gothic Book" w:cs="Arial"/>
              </w:rPr>
              <w:t xml:space="preserve"> position </w:t>
            </w:r>
          </w:p>
        </w:tc>
      </w:tr>
      <w:tr w:rsidR="00D424D6" w:rsidRPr="000C657D" w14:paraId="0FC0FF0B" w14:textId="77777777" w:rsidTr="00BC62BE">
        <w:trPr>
          <w:trHeight w:val="232"/>
        </w:trPr>
        <w:tc>
          <w:tcPr>
            <w:tcW w:w="421" w:type="dxa"/>
          </w:tcPr>
          <w:p w14:paraId="19DC2650" w14:textId="77777777" w:rsidR="00D424D6" w:rsidRPr="00FB0687" w:rsidRDefault="000D49A5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0</w:t>
            </w:r>
          </w:p>
        </w:tc>
        <w:tc>
          <w:tcPr>
            <w:tcW w:w="810" w:type="dxa"/>
          </w:tcPr>
          <w:p w14:paraId="2DB681E9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DA29FFC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2E0664D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25C19D6C" w14:textId="77777777" w:rsidR="00D424D6" w:rsidRPr="00FB0687" w:rsidRDefault="00D424D6" w:rsidP="00BC62BE">
            <w:pPr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All 1A &amp; service bottles have current hydrostatic testing and with adequate recordkeeping</w:t>
            </w:r>
          </w:p>
        </w:tc>
      </w:tr>
      <w:tr w:rsidR="00D424D6" w:rsidRPr="000C657D" w14:paraId="00F7A4D1" w14:textId="77777777" w:rsidTr="00BC62BE">
        <w:trPr>
          <w:trHeight w:val="232"/>
        </w:trPr>
        <w:tc>
          <w:tcPr>
            <w:tcW w:w="421" w:type="dxa"/>
          </w:tcPr>
          <w:p w14:paraId="7A05156B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</w:t>
            </w:r>
            <w:r w:rsidR="000D49A5" w:rsidRPr="00FB0687">
              <w:rPr>
                <w:rFonts w:ascii="Franklin Gothic Medium Cond" w:hAnsi="Franklin Gothic Medium Cond" w:cs="Arial"/>
              </w:rPr>
              <w:t>1</w:t>
            </w:r>
          </w:p>
        </w:tc>
        <w:tc>
          <w:tcPr>
            <w:tcW w:w="810" w:type="dxa"/>
          </w:tcPr>
          <w:p w14:paraId="3013B491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F02DA8A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B86E55B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7119AC65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Bottles properly protected from vehicle damage</w:t>
            </w:r>
            <w:r w:rsidR="002C5AFB" w:rsidRPr="00FB0687">
              <w:rPr>
                <w:rFonts w:ascii="Franklin Gothic Book" w:hAnsi="Franklin Gothic Book" w:cs="Arial"/>
              </w:rPr>
              <w:t>;</w:t>
            </w:r>
            <w:r w:rsidRPr="00FB0687">
              <w:rPr>
                <w:rFonts w:ascii="Franklin Gothic Book" w:hAnsi="Franklin Gothic Book" w:cs="Arial"/>
              </w:rPr>
              <w:t xml:space="preserve"> </w:t>
            </w:r>
            <w:r w:rsidR="002C5AFB" w:rsidRPr="00FB0687">
              <w:rPr>
                <w:rFonts w:ascii="Franklin Gothic Book" w:hAnsi="Franklin Gothic Book" w:cs="Arial"/>
              </w:rPr>
              <w:t xml:space="preserve">caps </w:t>
            </w:r>
            <w:r w:rsidRPr="00FB0687">
              <w:rPr>
                <w:rFonts w:ascii="Franklin Gothic Book" w:hAnsi="Franklin Gothic Book" w:cs="Arial"/>
              </w:rPr>
              <w:t>in place</w:t>
            </w:r>
          </w:p>
        </w:tc>
      </w:tr>
      <w:tr w:rsidR="00D424D6" w:rsidRPr="000C657D" w14:paraId="5F71316D" w14:textId="77777777" w:rsidTr="00BC62BE">
        <w:trPr>
          <w:trHeight w:val="232"/>
        </w:trPr>
        <w:tc>
          <w:tcPr>
            <w:tcW w:w="421" w:type="dxa"/>
          </w:tcPr>
          <w:p w14:paraId="377A9ECC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</w:t>
            </w:r>
            <w:r w:rsidR="000D49A5" w:rsidRPr="00FB0687">
              <w:rPr>
                <w:rFonts w:ascii="Franklin Gothic Medium Cond" w:hAnsi="Franklin Gothic Medium Cond" w:cs="Arial"/>
              </w:rPr>
              <w:t>2</w:t>
            </w:r>
          </w:p>
        </w:tc>
        <w:tc>
          <w:tcPr>
            <w:tcW w:w="810" w:type="dxa"/>
          </w:tcPr>
          <w:p w14:paraId="762ACCC7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2FEDD56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67E0D92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0CDB985F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Service bottle filling performed in an approved containment system</w:t>
            </w:r>
          </w:p>
        </w:tc>
      </w:tr>
      <w:tr w:rsidR="00D424D6" w:rsidRPr="000C657D" w14:paraId="6505136A" w14:textId="77777777" w:rsidTr="00BC62BE">
        <w:trPr>
          <w:trHeight w:val="232"/>
        </w:trPr>
        <w:tc>
          <w:tcPr>
            <w:tcW w:w="421" w:type="dxa"/>
          </w:tcPr>
          <w:p w14:paraId="1482164A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</w:t>
            </w:r>
            <w:r w:rsidR="000D49A5" w:rsidRPr="00FB0687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810" w:type="dxa"/>
          </w:tcPr>
          <w:p w14:paraId="5D9DD9BE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BB72518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C16BFBF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5FC6B470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Personnel trained in the operation of the cascade or compressor system</w:t>
            </w:r>
          </w:p>
        </w:tc>
      </w:tr>
      <w:tr w:rsidR="00D424D6" w:rsidRPr="000C657D" w14:paraId="28EAB71D" w14:textId="77777777" w:rsidTr="00BC62BE">
        <w:trPr>
          <w:trHeight w:val="420"/>
        </w:trPr>
        <w:tc>
          <w:tcPr>
            <w:tcW w:w="421" w:type="dxa"/>
          </w:tcPr>
          <w:p w14:paraId="0EC6A479" w14:textId="77777777" w:rsidR="00D424D6" w:rsidRPr="00FB0687" w:rsidRDefault="00D424D6" w:rsidP="00BC62BE">
            <w:pPr>
              <w:pStyle w:val="Heading4"/>
              <w:jc w:val="center"/>
              <w:outlineLvl w:val="3"/>
              <w:rPr>
                <w:rFonts w:ascii="Franklin Gothic Medium Cond" w:hAnsi="Franklin Gothic Medium Cond" w:cs="Arial"/>
                <w:b w:val="0"/>
                <w:i w:val="0"/>
                <w:szCs w:val="24"/>
              </w:rPr>
            </w:pPr>
          </w:p>
        </w:tc>
        <w:tc>
          <w:tcPr>
            <w:tcW w:w="9654" w:type="dxa"/>
            <w:gridSpan w:val="5"/>
          </w:tcPr>
          <w:p w14:paraId="75A07D10" w14:textId="77777777" w:rsidR="00D424D6" w:rsidRPr="00807933" w:rsidRDefault="00D424D6" w:rsidP="00BC62BE">
            <w:pPr>
              <w:pStyle w:val="Heading4"/>
              <w:outlineLvl w:val="3"/>
              <w:rPr>
                <w:rFonts w:ascii="Franklin Gothic Medium Cond" w:hAnsi="Franklin Gothic Medium Cond" w:cs="Arial"/>
                <w:b w:val="0"/>
                <w:i w:val="0"/>
                <w:sz w:val="27"/>
                <w:szCs w:val="27"/>
              </w:rPr>
            </w:pPr>
            <w:r w:rsidRPr="00807933">
              <w:rPr>
                <w:rFonts w:ascii="Franklin Gothic Medium Cond" w:hAnsi="Franklin Gothic Medium Cond" w:cs="Arial"/>
                <w:b w:val="0"/>
                <w:i w:val="0"/>
                <w:sz w:val="28"/>
                <w:szCs w:val="27"/>
              </w:rPr>
              <w:t>House and Grounds</w:t>
            </w:r>
          </w:p>
        </w:tc>
      </w:tr>
      <w:tr w:rsidR="00D424D6" w:rsidRPr="000C657D" w14:paraId="3F737842" w14:textId="77777777" w:rsidTr="00BC62BE">
        <w:trPr>
          <w:trHeight w:val="211"/>
        </w:trPr>
        <w:tc>
          <w:tcPr>
            <w:tcW w:w="421" w:type="dxa"/>
          </w:tcPr>
          <w:p w14:paraId="4F7FA761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</w:t>
            </w:r>
            <w:r w:rsidR="000D49A5" w:rsidRPr="00FB0687"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810" w:type="dxa"/>
          </w:tcPr>
          <w:p w14:paraId="6F4517E4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8B275FF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1658E55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30120C6D" w14:textId="77777777" w:rsidR="00D424D6" w:rsidRPr="00FB0687" w:rsidRDefault="00D424D6" w:rsidP="00BC62BE">
            <w:pPr>
              <w:pStyle w:val="Heading3"/>
              <w:spacing w:before="0" w:after="0"/>
              <w:outlineLvl w:val="2"/>
              <w:rPr>
                <w:rFonts w:ascii="Franklin Gothic Book" w:hAnsi="Franklin Gothic Book" w:cs="Arial"/>
                <w:b w:val="0"/>
                <w:sz w:val="20"/>
              </w:rPr>
            </w:pPr>
            <w:r w:rsidRPr="00FB0687">
              <w:rPr>
                <w:rFonts w:ascii="Franklin Gothic Book" w:hAnsi="Franklin Gothic Book" w:cs="Arial"/>
                <w:b w:val="0"/>
                <w:sz w:val="20"/>
              </w:rPr>
              <w:t>Stairs have handrails and walkways are clear</w:t>
            </w:r>
          </w:p>
        </w:tc>
      </w:tr>
      <w:tr w:rsidR="00D424D6" w:rsidRPr="000C657D" w14:paraId="41D7312C" w14:textId="77777777" w:rsidTr="00BC62BE">
        <w:trPr>
          <w:trHeight w:val="232"/>
        </w:trPr>
        <w:tc>
          <w:tcPr>
            <w:tcW w:w="421" w:type="dxa"/>
          </w:tcPr>
          <w:p w14:paraId="4BD945F8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</w:t>
            </w:r>
            <w:r w:rsidR="000D49A5" w:rsidRPr="00FB0687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810" w:type="dxa"/>
          </w:tcPr>
          <w:p w14:paraId="695E0FE9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8954F29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30AB8D9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7D625EAE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Emergency and exterior lighting in working order</w:t>
            </w:r>
          </w:p>
        </w:tc>
      </w:tr>
      <w:tr w:rsidR="00D424D6" w:rsidRPr="000C657D" w14:paraId="1851DF8E" w14:textId="77777777" w:rsidTr="00BC62BE">
        <w:trPr>
          <w:trHeight w:val="232"/>
        </w:trPr>
        <w:tc>
          <w:tcPr>
            <w:tcW w:w="421" w:type="dxa"/>
          </w:tcPr>
          <w:p w14:paraId="7786377A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</w:t>
            </w:r>
            <w:r w:rsidR="000D49A5" w:rsidRPr="00FB0687">
              <w:rPr>
                <w:rFonts w:ascii="Franklin Gothic Medium Cond" w:hAnsi="Franklin Gothic Medium Cond" w:cs="Arial"/>
              </w:rPr>
              <w:t>6</w:t>
            </w:r>
          </w:p>
        </w:tc>
        <w:tc>
          <w:tcPr>
            <w:tcW w:w="810" w:type="dxa"/>
          </w:tcPr>
          <w:p w14:paraId="730B42FF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2161E43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59399EC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3A84EBAB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Parking spaces adequate for intended occupancy</w:t>
            </w:r>
          </w:p>
        </w:tc>
      </w:tr>
      <w:tr w:rsidR="00D424D6" w:rsidRPr="000C657D" w14:paraId="1B0925DD" w14:textId="77777777" w:rsidTr="00BC62BE">
        <w:trPr>
          <w:trHeight w:val="232"/>
        </w:trPr>
        <w:tc>
          <w:tcPr>
            <w:tcW w:w="421" w:type="dxa"/>
          </w:tcPr>
          <w:p w14:paraId="17FA1BA9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</w:t>
            </w:r>
            <w:r w:rsidR="000D49A5" w:rsidRPr="00FB0687">
              <w:rPr>
                <w:rFonts w:ascii="Franklin Gothic Medium Cond" w:hAnsi="Franklin Gothic Medium Cond" w:cs="Arial"/>
              </w:rPr>
              <w:t>7</w:t>
            </w:r>
          </w:p>
        </w:tc>
        <w:tc>
          <w:tcPr>
            <w:tcW w:w="810" w:type="dxa"/>
          </w:tcPr>
          <w:p w14:paraId="7103EA66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E443A40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5A7B7201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4CD17883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Parking areas, floors and all walking surface conditions satisfactory</w:t>
            </w:r>
          </w:p>
        </w:tc>
      </w:tr>
      <w:tr w:rsidR="00D424D6" w:rsidRPr="000C657D" w14:paraId="3595F3FC" w14:textId="77777777" w:rsidTr="00BC62BE">
        <w:trPr>
          <w:trHeight w:val="232"/>
        </w:trPr>
        <w:tc>
          <w:tcPr>
            <w:tcW w:w="421" w:type="dxa"/>
          </w:tcPr>
          <w:p w14:paraId="48FE54D2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</w:t>
            </w:r>
            <w:r w:rsidR="000D49A5" w:rsidRPr="00FB0687">
              <w:rPr>
                <w:rFonts w:ascii="Franklin Gothic Medium Cond" w:hAnsi="Franklin Gothic Medium Cond" w:cs="Arial"/>
              </w:rPr>
              <w:t>8</w:t>
            </w:r>
          </w:p>
        </w:tc>
        <w:tc>
          <w:tcPr>
            <w:tcW w:w="810" w:type="dxa"/>
          </w:tcPr>
          <w:p w14:paraId="6008C558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B879EA1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CDD6247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441004D3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Warning signs posted for emergency vehicles exiting</w:t>
            </w:r>
          </w:p>
        </w:tc>
      </w:tr>
      <w:tr w:rsidR="00D424D6" w:rsidRPr="000C657D" w14:paraId="112E9000" w14:textId="77777777" w:rsidTr="00BC62BE">
        <w:trPr>
          <w:trHeight w:val="232"/>
        </w:trPr>
        <w:tc>
          <w:tcPr>
            <w:tcW w:w="421" w:type="dxa"/>
          </w:tcPr>
          <w:p w14:paraId="54BDE283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2</w:t>
            </w:r>
            <w:r w:rsidR="000D49A5" w:rsidRPr="00FB0687">
              <w:rPr>
                <w:rFonts w:ascii="Franklin Gothic Medium Cond" w:hAnsi="Franklin Gothic Medium Cond" w:cs="Arial"/>
              </w:rPr>
              <w:t>9</w:t>
            </w:r>
          </w:p>
        </w:tc>
        <w:tc>
          <w:tcPr>
            <w:tcW w:w="810" w:type="dxa"/>
          </w:tcPr>
          <w:p w14:paraId="13A79EDF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20869E57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7753476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166A904D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All utility service lines, (gas and compressed air, etc) identified</w:t>
            </w:r>
          </w:p>
        </w:tc>
      </w:tr>
      <w:tr w:rsidR="00D424D6" w:rsidRPr="000C657D" w14:paraId="25CFADAD" w14:textId="77777777" w:rsidTr="00BC62BE">
        <w:trPr>
          <w:trHeight w:val="232"/>
        </w:trPr>
        <w:tc>
          <w:tcPr>
            <w:tcW w:w="421" w:type="dxa"/>
          </w:tcPr>
          <w:p w14:paraId="4257020D" w14:textId="77777777" w:rsidR="00D424D6" w:rsidRPr="00FB0687" w:rsidRDefault="000D49A5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30</w:t>
            </w:r>
          </w:p>
        </w:tc>
        <w:tc>
          <w:tcPr>
            <w:tcW w:w="810" w:type="dxa"/>
          </w:tcPr>
          <w:p w14:paraId="1EF69374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4837DBD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737BA921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6A143F5C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Hot water heater pressure relief valve piped to floor</w:t>
            </w:r>
          </w:p>
        </w:tc>
      </w:tr>
      <w:tr w:rsidR="000D49A5" w:rsidRPr="000C657D" w14:paraId="039F6609" w14:textId="77777777" w:rsidTr="00BC62BE">
        <w:trPr>
          <w:trHeight w:val="232"/>
        </w:trPr>
        <w:tc>
          <w:tcPr>
            <w:tcW w:w="421" w:type="dxa"/>
          </w:tcPr>
          <w:p w14:paraId="2B4685FD" w14:textId="77777777" w:rsidR="000D49A5" w:rsidRPr="00FB0687" w:rsidRDefault="000D49A5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31</w:t>
            </w:r>
          </w:p>
        </w:tc>
        <w:tc>
          <w:tcPr>
            <w:tcW w:w="810" w:type="dxa"/>
          </w:tcPr>
          <w:p w14:paraId="4B8F00F8" w14:textId="77777777" w:rsidR="000D49A5" w:rsidRPr="000C657D" w:rsidRDefault="000D49A5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824FD90" w14:textId="77777777" w:rsidR="000D49A5" w:rsidRPr="000C657D" w:rsidRDefault="000D49A5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E20647D" w14:textId="77777777" w:rsidR="000D49A5" w:rsidRPr="000C657D" w:rsidRDefault="000D49A5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4BBBEDD2" w14:textId="77777777" w:rsidR="000D49A5" w:rsidRPr="00FB0687" w:rsidRDefault="000D49A5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Arc-flash warning labels posted on all panels?</w:t>
            </w:r>
          </w:p>
        </w:tc>
      </w:tr>
      <w:tr w:rsidR="000D49A5" w:rsidRPr="000C657D" w14:paraId="501423D6" w14:textId="77777777" w:rsidTr="00BC62BE">
        <w:trPr>
          <w:trHeight w:val="232"/>
        </w:trPr>
        <w:tc>
          <w:tcPr>
            <w:tcW w:w="421" w:type="dxa"/>
          </w:tcPr>
          <w:p w14:paraId="151A2B75" w14:textId="77777777" w:rsidR="000D49A5" w:rsidRPr="00FB0687" w:rsidRDefault="000D49A5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32</w:t>
            </w:r>
          </w:p>
        </w:tc>
        <w:tc>
          <w:tcPr>
            <w:tcW w:w="810" w:type="dxa"/>
          </w:tcPr>
          <w:p w14:paraId="2801E638" w14:textId="77777777" w:rsidR="000D49A5" w:rsidRPr="000C657D" w:rsidRDefault="000D49A5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BE9CD74" w14:textId="77777777" w:rsidR="000D49A5" w:rsidRPr="000C657D" w:rsidRDefault="000D49A5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037BD68D" w14:textId="77777777" w:rsidR="000D49A5" w:rsidRPr="000C657D" w:rsidRDefault="000D49A5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40E298FE" w14:textId="77777777" w:rsidR="000D49A5" w:rsidRPr="00FB0687" w:rsidRDefault="000D49A5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Supply voltafe and Pase posted on power panel front?</w:t>
            </w:r>
          </w:p>
        </w:tc>
      </w:tr>
      <w:tr w:rsidR="00D424D6" w:rsidRPr="000C657D" w14:paraId="2BB69A86" w14:textId="77777777" w:rsidTr="00BC62BE">
        <w:trPr>
          <w:trHeight w:val="232"/>
        </w:trPr>
        <w:tc>
          <w:tcPr>
            <w:tcW w:w="421" w:type="dxa"/>
          </w:tcPr>
          <w:p w14:paraId="2FAFA13C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3</w:t>
            </w:r>
            <w:r w:rsidR="000D49A5" w:rsidRPr="00FB0687">
              <w:rPr>
                <w:rFonts w:ascii="Franklin Gothic Medium Cond" w:hAnsi="Franklin Gothic Medium Cond" w:cs="Arial"/>
              </w:rPr>
              <w:t>3</w:t>
            </w:r>
          </w:p>
        </w:tc>
        <w:tc>
          <w:tcPr>
            <w:tcW w:w="810" w:type="dxa"/>
          </w:tcPr>
          <w:p w14:paraId="7FC94220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66FAC2D4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D112CF0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56F5B892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Slip, trip and fall hazards eliminated</w:t>
            </w:r>
          </w:p>
        </w:tc>
      </w:tr>
      <w:tr w:rsidR="00D424D6" w:rsidRPr="000C657D" w14:paraId="6D27BFF8" w14:textId="77777777" w:rsidTr="00BC62BE">
        <w:trPr>
          <w:trHeight w:val="232"/>
        </w:trPr>
        <w:tc>
          <w:tcPr>
            <w:tcW w:w="421" w:type="dxa"/>
          </w:tcPr>
          <w:p w14:paraId="1752C639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3</w:t>
            </w:r>
            <w:r w:rsidR="000D49A5" w:rsidRPr="00FB0687">
              <w:rPr>
                <w:rFonts w:ascii="Franklin Gothic Medium Cond" w:hAnsi="Franklin Gothic Medium Cond" w:cs="Arial"/>
              </w:rPr>
              <w:t>4</w:t>
            </w:r>
          </w:p>
        </w:tc>
        <w:tc>
          <w:tcPr>
            <w:tcW w:w="810" w:type="dxa"/>
          </w:tcPr>
          <w:p w14:paraId="5D8B2D61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3F58D6AD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E308F07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37EBD3C3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 xml:space="preserve">Exits marked and clear - panic hardware where serving occupant load </w:t>
            </w:r>
            <w:r w:rsidR="002C5AFB" w:rsidRPr="00FB0687">
              <w:rPr>
                <w:rFonts w:ascii="Franklin Gothic Book" w:hAnsi="Franklin Gothic Book" w:cs="Arial"/>
              </w:rPr>
              <w:t>&gt;</w:t>
            </w:r>
            <w:r w:rsidRPr="00FB0687">
              <w:rPr>
                <w:rFonts w:ascii="Franklin Gothic Book" w:hAnsi="Franklin Gothic Book" w:cs="Arial"/>
              </w:rPr>
              <w:t xml:space="preserve"> 50 persons</w:t>
            </w:r>
          </w:p>
        </w:tc>
      </w:tr>
      <w:tr w:rsidR="00D424D6" w:rsidRPr="000C657D" w14:paraId="079519BC" w14:textId="77777777" w:rsidTr="00BC62BE">
        <w:trPr>
          <w:trHeight w:val="232"/>
        </w:trPr>
        <w:tc>
          <w:tcPr>
            <w:tcW w:w="421" w:type="dxa"/>
          </w:tcPr>
          <w:p w14:paraId="28FC8F05" w14:textId="77777777" w:rsidR="00D424D6" w:rsidRPr="00FB0687" w:rsidRDefault="00F215A6" w:rsidP="00BC62BE">
            <w:pPr>
              <w:jc w:val="center"/>
              <w:rPr>
                <w:rFonts w:ascii="Franklin Gothic Medium Cond" w:hAnsi="Franklin Gothic Medium Cond" w:cs="Arial"/>
              </w:rPr>
            </w:pPr>
            <w:r w:rsidRPr="00FB0687">
              <w:rPr>
                <w:rFonts w:ascii="Franklin Gothic Medium Cond" w:hAnsi="Franklin Gothic Medium Cond" w:cs="Arial"/>
              </w:rPr>
              <w:t>3</w:t>
            </w:r>
            <w:r w:rsidR="000D49A5" w:rsidRPr="00FB0687">
              <w:rPr>
                <w:rFonts w:ascii="Franklin Gothic Medium Cond" w:hAnsi="Franklin Gothic Medium Cond" w:cs="Arial"/>
              </w:rPr>
              <w:t>5</w:t>
            </w:r>
          </w:p>
        </w:tc>
        <w:tc>
          <w:tcPr>
            <w:tcW w:w="810" w:type="dxa"/>
          </w:tcPr>
          <w:p w14:paraId="7C078B74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487DDCC6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40" w:type="dxa"/>
          </w:tcPr>
          <w:p w14:paraId="1F8B66AE" w14:textId="77777777" w:rsidR="00D424D6" w:rsidRPr="000C657D" w:rsidRDefault="00D424D6" w:rsidP="00BC62BE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7764" w:type="dxa"/>
            <w:gridSpan w:val="2"/>
          </w:tcPr>
          <w:p w14:paraId="41EEF761" w14:textId="77777777" w:rsidR="00D424D6" w:rsidRPr="00FB0687" w:rsidRDefault="00D424D6" w:rsidP="00BC62BE">
            <w:pPr>
              <w:jc w:val="both"/>
              <w:rPr>
                <w:rFonts w:ascii="Franklin Gothic Book" w:hAnsi="Franklin Gothic Book" w:cs="Arial"/>
              </w:rPr>
            </w:pPr>
            <w:r w:rsidRPr="00FB0687">
              <w:rPr>
                <w:rFonts w:ascii="Franklin Gothic Book" w:hAnsi="Franklin Gothic Book" w:cs="Arial"/>
              </w:rPr>
              <w:t>Lighting adequate for activities performed in the area</w:t>
            </w:r>
            <w:r w:rsidR="003A734C" w:rsidRPr="00FB0687">
              <w:rPr>
                <w:rFonts w:ascii="Franklin Gothic Book" w:hAnsi="Franklin Gothic Book" w:cs="Arial"/>
              </w:rPr>
              <w:t>?</w:t>
            </w:r>
          </w:p>
        </w:tc>
      </w:tr>
    </w:tbl>
    <w:p w14:paraId="7E08FE6F" w14:textId="77777777" w:rsidR="0042095F" w:rsidRPr="0048169C" w:rsidRDefault="0042095F" w:rsidP="0042095F">
      <w:pPr>
        <w:jc w:val="both"/>
        <w:rPr>
          <w:rFonts w:ascii="Arial" w:hAnsi="Arial"/>
          <w:b/>
          <w:sz w:val="22"/>
        </w:rPr>
      </w:pPr>
    </w:p>
    <w:sectPr w:rsidR="0042095F" w:rsidRPr="0048169C" w:rsidSect="00FA2981">
      <w:headerReference w:type="default" r:id="rId8"/>
      <w:footerReference w:type="default" r:id="rId9"/>
      <w:pgSz w:w="12240" w:h="15840" w:code="1"/>
      <w:pgMar w:top="1256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24A60E" w14:textId="77777777" w:rsidR="003E79AF" w:rsidRDefault="003E79AF">
      <w:r>
        <w:separator/>
      </w:r>
    </w:p>
  </w:endnote>
  <w:endnote w:type="continuationSeparator" w:id="0">
    <w:p w14:paraId="7EAEBD06" w14:textId="77777777" w:rsidR="003E79AF" w:rsidRDefault="003E7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FABA6E" w14:textId="7C22ABFE" w:rsidR="00B02130" w:rsidRPr="00ED17D3" w:rsidRDefault="00B02130" w:rsidP="0095688D">
    <w:pPr>
      <w:ind w:firstLine="450"/>
      <w:rPr>
        <w:rFonts w:ascii="Franklin Gothic Medium Cond" w:hAnsi="Franklin Gothic Medium Cond"/>
        <w:i/>
        <w:sz w:val="18"/>
        <w:szCs w:val="18"/>
      </w:rPr>
    </w:pPr>
    <w:r w:rsidRPr="00ED17D3">
      <w:rPr>
        <w:rFonts w:ascii="Franklin Gothic Medium Cond" w:hAnsi="Franklin Gothic Medium Cond" w:cs="Arial"/>
        <w:i/>
        <w:sz w:val="18"/>
        <w:szCs w:val="18"/>
      </w:rPr>
      <w:t>*Write line #’s &amp; comments on back for all “Needs Work” listings, and notify management to initiate required corrective action.</w:t>
    </w:r>
  </w:p>
  <w:p w14:paraId="7B153CE6" w14:textId="573E48D2" w:rsidR="00ED17D3" w:rsidRPr="00ED17D3" w:rsidRDefault="00ED17D3" w:rsidP="0095688D">
    <w:pPr>
      <w:ind w:left="-450"/>
      <w:jc w:val="center"/>
      <w:rPr>
        <w:rFonts w:ascii="Franklin Gothic Medium Cond" w:hAnsi="Franklin Gothic Medium Cond"/>
        <w:color w:val="1F497D"/>
        <w:sz w:val="18"/>
        <w:szCs w:val="18"/>
      </w:rPr>
    </w:pPr>
    <w:r w:rsidRPr="00ED17D3">
      <w:rPr>
        <w:rFonts w:ascii="Franklin Gothic Medium Cond" w:hAnsi="Franklin Gothic Medium Cond"/>
        <w:i/>
        <w:iCs/>
        <w:spacing w:val="-2"/>
        <w:sz w:val="18"/>
        <w:szCs w:val="18"/>
      </w:rPr>
      <w:t>This document does not and is not intended to address every loss potential</w:t>
    </w:r>
    <w:r>
      <w:rPr>
        <w:rFonts w:ascii="Franklin Gothic Medium Cond" w:hAnsi="Franklin Gothic Medium Cond"/>
        <w:i/>
        <w:iCs/>
        <w:spacing w:val="-2"/>
        <w:sz w:val="18"/>
        <w:szCs w:val="18"/>
      </w:rPr>
      <w:t>.</w:t>
    </w:r>
    <w:r w:rsidR="00807933">
      <w:rPr>
        <w:rFonts w:ascii="Franklin Gothic Medium Cond" w:hAnsi="Franklin Gothic Medium Cond"/>
        <w:i/>
        <w:iCs/>
        <w:spacing w:val="-2"/>
        <w:sz w:val="18"/>
        <w:szCs w:val="18"/>
      </w:rPr>
      <w:t> </w:t>
    </w:r>
    <w:r w:rsidRPr="00ED17D3">
      <w:rPr>
        <w:rFonts w:ascii="Franklin Gothic Medium Cond" w:hAnsi="Franklin Gothic Medium Cond"/>
        <w:i/>
        <w:iCs/>
        <w:spacing w:val="-2"/>
        <w:sz w:val="18"/>
        <w:szCs w:val="18"/>
      </w:rPr>
      <w:t>There may be other conditions that may contain a potential for liability.</w:t>
    </w:r>
  </w:p>
  <w:p w14:paraId="7545CEE9" w14:textId="121FC319" w:rsidR="00ED17D3" w:rsidRDefault="00ED17D3" w:rsidP="0095688D">
    <w:pPr>
      <w:pStyle w:val="Footer"/>
      <w:tabs>
        <w:tab w:val="clear" w:pos="4320"/>
        <w:tab w:val="clear" w:pos="8640"/>
        <w:tab w:val="left" w:pos="2133"/>
      </w:tabs>
      <w:jc w:val="center"/>
    </w:pPr>
  </w:p>
  <w:p w14:paraId="0CB61D2B" w14:textId="77777777" w:rsidR="00B02130" w:rsidRDefault="00B02130">
    <w:pPr>
      <w:pStyle w:val="Footer"/>
    </w:pPr>
    <w:r w:rsidRPr="00B02130">
      <w:rPr>
        <w:rFonts w:ascii="Calibri" w:eastAsia="Calibri" w:hAnsi="Calibri"/>
        <w:noProof/>
        <w:sz w:val="24"/>
        <w:szCs w:val="24"/>
      </w:rPr>
      <w:drawing>
        <wp:anchor distT="0" distB="0" distL="114300" distR="114300" simplePos="0" relativeHeight="251661312" behindDoc="1" locked="0" layoutInCell="1" allowOverlap="1" wp14:anchorId="5B1C2B6C" wp14:editId="62BAC7EB">
          <wp:simplePos x="0" y="0"/>
          <wp:positionH relativeFrom="page">
            <wp:posOffset>0</wp:posOffset>
          </wp:positionH>
          <wp:positionV relativeFrom="paragraph">
            <wp:posOffset>368434</wp:posOffset>
          </wp:positionV>
          <wp:extent cx="7789333" cy="227330"/>
          <wp:effectExtent l="0" t="0" r="254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JAM Letterhead 2020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9333" cy="227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C2461" w14:textId="77777777" w:rsidR="003E79AF" w:rsidRDefault="003E79AF">
      <w:r>
        <w:separator/>
      </w:r>
    </w:p>
  </w:footnote>
  <w:footnote w:type="continuationSeparator" w:id="0">
    <w:p w14:paraId="45BF7BD8" w14:textId="77777777" w:rsidR="003E79AF" w:rsidRDefault="003E7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0D08A7" w14:textId="77777777" w:rsidR="0061199C" w:rsidRPr="00B02130" w:rsidRDefault="00B02130">
    <w:pPr>
      <w:pStyle w:val="Header"/>
      <w:rPr>
        <w:rFonts w:ascii="Franklin Gothic Book" w:hAnsi="Franklin Gothic Book"/>
        <w:sz w:val="16"/>
      </w:rPr>
    </w:pPr>
    <w:r w:rsidRPr="00B02130">
      <w:rPr>
        <w:rFonts w:ascii="Franklin Gothic Book" w:eastAsia="Calibri" w:hAnsi="Franklin Gothic Book"/>
        <w:noProof/>
        <w:szCs w:val="24"/>
      </w:rPr>
      <w:drawing>
        <wp:anchor distT="0" distB="0" distL="114300" distR="114300" simplePos="0" relativeHeight="251659264" behindDoc="1" locked="0" layoutInCell="1" allowOverlap="1" wp14:anchorId="34C7800D" wp14:editId="64884717">
          <wp:simplePos x="0" y="0"/>
          <wp:positionH relativeFrom="column">
            <wp:posOffset>-457199</wp:posOffset>
          </wp:positionH>
          <wp:positionV relativeFrom="paragraph">
            <wp:posOffset>-233915</wp:posOffset>
          </wp:positionV>
          <wp:extent cx="7788910" cy="661558"/>
          <wp:effectExtent l="0" t="0" r="2540" b="5715"/>
          <wp:wrapNone/>
          <wp:docPr id="5" name="Picture 5" descr="A picture containing devi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JAM Letterhead 2020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0987" cy="6651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274A90"/>
    <w:multiLevelType w:val="hybridMultilevel"/>
    <w:tmpl w:val="5DA4E9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sTS2tDQ1MzA1NDBX0lEKTi0uzszPAykwqgUAFh2KRSwAAAA="/>
  </w:docVars>
  <w:rsids>
    <w:rsidRoot w:val="00D33B6E"/>
    <w:rsid w:val="00025F00"/>
    <w:rsid w:val="00070438"/>
    <w:rsid w:val="00085618"/>
    <w:rsid w:val="00094BBB"/>
    <w:rsid w:val="000C1E38"/>
    <w:rsid w:val="000C657D"/>
    <w:rsid w:val="000D49A5"/>
    <w:rsid w:val="000D7E96"/>
    <w:rsid w:val="000F6D8F"/>
    <w:rsid w:val="001057EC"/>
    <w:rsid w:val="00122831"/>
    <w:rsid w:val="0012385F"/>
    <w:rsid w:val="00126C8A"/>
    <w:rsid w:val="00131AAB"/>
    <w:rsid w:val="00137BD7"/>
    <w:rsid w:val="00185855"/>
    <w:rsid w:val="001A1606"/>
    <w:rsid w:val="001E14F7"/>
    <w:rsid w:val="002134A3"/>
    <w:rsid w:val="00224B92"/>
    <w:rsid w:val="00243603"/>
    <w:rsid w:val="00250825"/>
    <w:rsid w:val="00291095"/>
    <w:rsid w:val="002C5AFB"/>
    <w:rsid w:val="002D219B"/>
    <w:rsid w:val="00325ED0"/>
    <w:rsid w:val="00326CCF"/>
    <w:rsid w:val="00333728"/>
    <w:rsid w:val="00351615"/>
    <w:rsid w:val="0037382E"/>
    <w:rsid w:val="003A734C"/>
    <w:rsid w:val="003C2991"/>
    <w:rsid w:val="003E79AF"/>
    <w:rsid w:val="00404CD8"/>
    <w:rsid w:val="0042095F"/>
    <w:rsid w:val="004232F2"/>
    <w:rsid w:val="00432F7B"/>
    <w:rsid w:val="00461881"/>
    <w:rsid w:val="00474205"/>
    <w:rsid w:val="0048169C"/>
    <w:rsid w:val="004D362C"/>
    <w:rsid w:val="004E66AB"/>
    <w:rsid w:val="004F4B2D"/>
    <w:rsid w:val="004F6A49"/>
    <w:rsid w:val="00507958"/>
    <w:rsid w:val="00510594"/>
    <w:rsid w:val="00527D34"/>
    <w:rsid w:val="00581D58"/>
    <w:rsid w:val="00582B6C"/>
    <w:rsid w:val="00591AA5"/>
    <w:rsid w:val="0061199C"/>
    <w:rsid w:val="0062231D"/>
    <w:rsid w:val="006669AF"/>
    <w:rsid w:val="006D796F"/>
    <w:rsid w:val="006F45A8"/>
    <w:rsid w:val="006F4F3F"/>
    <w:rsid w:val="00740F69"/>
    <w:rsid w:val="00752093"/>
    <w:rsid w:val="0075455C"/>
    <w:rsid w:val="00755335"/>
    <w:rsid w:val="007E0241"/>
    <w:rsid w:val="007E75FE"/>
    <w:rsid w:val="007F10E9"/>
    <w:rsid w:val="00800E27"/>
    <w:rsid w:val="00807933"/>
    <w:rsid w:val="0086574A"/>
    <w:rsid w:val="008663AC"/>
    <w:rsid w:val="00891D17"/>
    <w:rsid w:val="008A1DB9"/>
    <w:rsid w:val="008E22CA"/>
    <w:rsid w:val="00900514"/>
    <w:rsid w:val="00917081"/>
    <w:rsid w:val="00922D8D"/>
    <w:rsid w:val="00924324"/>
    <w:rsid w:val="0095612F"/>
    <w:rsid w:val="0095688D"/>
    <w:rsid w:val="00965AEE"/>
    <w:rsid w:val="009C3022"/>
    <w:rsid w:val="009D7B7D"/>
    <w:rsid w:val="00A3053D"/>
    <w:rsid w:val="00A56E0D"/>
    <w:rsid w:val="00A85DAD"/>
    <w:rsid w:val="00AB7CD5"/>
    <w:rsid w:val="00AD7C25"/>
    <w:rsid w:val="00AE0627"/>
    <w:rsid w:val="00B0094D"/>
    <w:rsid w:val="00B02130"/>
    <w:rsid w:val="00B1433A"/>
    <w:rsid w:val="00B276E8"/>
    <w:rsid w:val="00B31A6D"/>
    <w:rsid w:val="00B333BF"/>
    <w:rsid w:val="00B57597"/>
    <w:rsid w:val="00B638C4"/>
    <w:rsid w:val="00B67F4B"/>
    <w:rsid w:val="00B864A0"/>
    <w:rsid w:val="00B96872"/>
    <w:rsid w:val="00BB3979"/>
    <w:rsid w:val="00BC62BE"/>
    <w:rsid w:val="00BD37F2"/>
    <w:rsid w:val="00BF065F"/>
    <w:rsid w:val="00C079AD"/>
    <w:rsid w:val="00C3680F"/>
    <w:rsid w:val="00C822BE"/>
    <w:rsid w:val="00C9781B"/>
    <w:rsid w:val="00CB5790"/>
    <w:rsid w:val="00D11F77"/>
    <w:rsid w:val="00D25B9E"/>
    <w:rsid w:val="00D33B6E"/>
    <w:rsid w:val="00D36110"/>
    <w:rsid w:val="00D424D6"/>
    <w:rsid w:val="00D8241D"/>
    <w:rsid w:val="00D9746E"/>
    <w:rsid w:val="00DA3E8F"/>
    <w:rsid w:val="00E643E5"/>
    <w:rsid w:val="00E94B7B"/>
    <w:rsid w:val="00EB5F2B"/>
    <w:rsid w:val="00ED17D3"/>
    <w:rsid w:val="00ED5E1D"/>
    <w:rsid w:val="00EE5197"/>
    <w:rsid w:val="00F215A6"/>
    <w:rsid w:val="00F235E8"/>
    <w:rsid w:val="00F2595D"/>
    <w:rsid w:val="00F57FEB"/>
    <w:rsid w:val="00F65BF2"/>
    <w:rsid w:val="00F72B03"/>
    <w:rsid w:val="00FA2981"/>
    <w:rsid w:val="00FB0687"/>
    <w:rsid w:val="00FC6F55"/>
    <w:rsid w:val="00FD224D"/>
    <w:rsid w:val="00FE5F13"/>
    <w:rsid w:val="00FF4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2945B9D"/>
  <w15:docId w15:val="{36DA8B7D-0C4F-4DE5-AB66-0DBFA8A71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95F"/>
  </w:style>
  <w:style w:type="paragraph" w:styleId="Heading1">
    <w:name w:val="heading 1"/>
    <w:basedOn w:val="Normal"/>
    <w:next w:val="BodyText"/>
    <w:qFormat/>
    <w:rsid w:val="0042095F"/>
    <w:pPr>
      <w:keepNext/>
      <w:spacing w:before="240" w:after="120"/>
      <w:outlineLvl w:val="0"/>
    </w:pPr>
    <w:rPr>
      <w:rFonts w:ascii="Arial" w:hAnsi="Arial"/>
      <w:b/>
      <w:kern w:val="28"/>
      <w:sz w:val="36"/>
    </w:rPr>
  </w:style>
  <w:style w:type="paragraph" w:styleId="Heading2">
    <w:name w:val="heading 2"/>
    <w:basedOn w:val="Normal"/>
    <w:next w:val="BodyText"/>
    <w:qFormat/>
    <w:rsid w:val="0042095F"/>
    <w:pPr>
      <w:keepNext/>
      <w:spacing w:before="160" w:after="120"/>
      <w:outlineLvl w:val="1"/>
    </w:pPr>
    <w:rPr>
      <w:rFonts w:ascii="Arial" w:hAnsi="Arial"/>
      <w:b/>
      <w:i/>
      <w:kern w:val="28"/>
      <w:sz w:val="28"/>
    </w:rPr>
  </w:style>
  <w:style w:type="paragraph" w:styleId="Heading3">
    <w:name w:val="heading 3"/>
    <w:basedOn w:val="Normal"/>
    <w:next w:val="BodyText"/>
    <w:qFormat/>
    <w:rsid w:val="0042095F"/>
    <w:pPr>
      <w:keepNext/>
      <w:spacing w:before="120" w:after="80"/>
      <w:outlineLvl w:val="2"/>
    </w:pPr>
    <w:rPr>
      <w:b/>
      <w:kern w:val="28"/>
      <w:sz w:val="24"/>
    </w:rPr>
  </w:style>
  <w:style w:type="paragraph" w:styleId="Heading4">
    <w:name w:val="heading 4"/>
    <w:basedOn w:val="Normal"/>
    <w:next w:val="BodyText"/>
    <w:qFormat/>
    <w:rsid w:val="0042095F"/>
    <w:pPr>
      <w:keepNext/>
      <w:spacing w:before="120" w:after="80"/>
      <w:outlineLvl w:val="3"/>
    </w:pPr>
    <w:rPr>
      <w:b/>
      <w:i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2095F"/>
    <w:pPr>
      <w:keepLines/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2095F"/>
    <w:pPr>
      <w:spacing w:after="120"/>
    </w:pPr>
  </w:style>
  <w:style w:type="table" w:styleId="TableGrid">
    <w:name w:val="Table Grid"/>
    <w:basedOn w:val="TableNormal"/>
    <w:rsid w:val="004816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8E22CA"/>
    <w:pPr>
      <w:tabs>
        <w:tab w:val="center" w:pos="4320"/>
        <w:tab w:val="right" w:pos="8640"/>
      </w:tabs>
    </w:pPr>
  </w:style>
  <w:style w:type="table" w:styleId="GridTable1Light-Accent6">
    <w:name w:val="Grid Table 1 Light Accent 6"/>
    <w:basedOn w:val="TableNormal"/>
    <w:uiPriority w:val="46"/>
    <w:rsid w:val="0061199C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  <w:rsid w:val="0061199C"/>
  </w:style>
  <w:style w:type="character" w:customStyle="1" w:styleId="FooterChar">
    <w:name w:val="Footer Char"/>
    <w:basedOn w:val="DefaultParagraphFont"/>
    <w:link w:val="Footer"/>
    <w:uiPriority w:val="99"/>
    <w:rsid w:val="00B02130"/>
  </w:style>
  <w:style w:type="character" w:styleId="CommentReference">
    <w:name w:val="annotation reference"/>
    <w:basedOn w:val="DefaultParagraphFont"/>
    <w:semiHidden/>
    <w:unhideWhenUsed/>
    <w:rsid w:val="00FA298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A2981"/>
  </w:style>
  <w:style w:type="character" w:customStyle="1" w:styleId="CommentTextChar">
    <w:name w:val="Comment Text Char"/>
    <w:basedOn w:val="DefaultParagraphFont"/>
    <w:link w:val="CommentText"/>
    <w:semiHidden/>
    <w:rsid w:val="00FA2981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A29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A2981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FA29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A29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1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41120-A961-4CA3-9671-F55CBDE87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NICIPAL JOINT INSURANCE FUND</vt:lpstr>
    </vt:vector>
  </TitlesOfParts>
  <Company>Commerce Bank</Company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ICIPAL JOINT INSURANCE FUND</dc:title>
  <dc:creator>rev jsaville</dc:creator>
  <cp:lastModifiedBy>Brian Maitland</cp:lastModifiedBy>
  <cp:revision>7</cp:revision>
  <dcterms:created xsi:type="dcterms:W3CDTF">2021-02-25T14:02:00Z</dcterms:created>
  <dcterms:modified xsi:type="dcterms:W3CDTF">2021-03-15T14:37:00Z</dcterms:modified>
</cp:coreProperties>
</file>